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3DE49" w14:textId="7937960D" w:rsidR="00382FB1" w:rsidRPr="00553437" w:rsidRDefault="00382FB1" w:rsidP="00382FB1">
      <w:pPr>
        <w:pStyle w:val="Heading6"/>
        <w:pBdr>
          <w:bottom w:val="single" w:sz="4" w:space="1" w:color="auto"/>
        </w:pBdr>
        <w:rPr>
          <w:u w:val="none"/>
        </w:rPr>
      </w:pPr>
      <w:r w:rsidRPr="008A71EF">
        <w:rPr>
          <w:noProof/>
          <w:u w:val="none"/>
        </w:rPr>
        <w:drawing>
          <wp:anchor distT="0" distB="0" distL="114300" distR="114300" simplePos="0" relativeHeight="251659264" behindDoc="0" locked="0" layoutInCell="1" allowOverlap="1" wp14:anchorId="78894457" wp14:editId="450FBFC2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2872105" cy="2143125"/>
            <wp:effectExtent l="0" t="0" r="4445" b="9525"/>
            <wp:wrapTopAndBottom/>
            <wp:docPr id="1" name="Picture 1" descr="Logo, company nam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10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37A6">
        <w:rPr>
          <w:u w:val="none"/>
        </w:rPr>
        <w:t>Full Stack Web Development</w:t>
      </w:r>
      <w:r w:rsidR="00AD63FE">
        <w:rPr>
          <w:u w:val="none"/>
        </w:rPr>
        <w:t xml:space="preserve"> </w:t>
      </w:r>
      <w:r w:rsidRPr="008A71EF">
        <w:rPr>
          <w:u w:val="none"/>
        </w:rPr>
        <w:t>–</w:t>
      </w:r>
      <w:r w:rsidR="00AD63FE">
        <w:rPr>
          <w:u w:val="none"/>
        </w:rPr>
        <w:t xml:space="preserve"> </w:t>
      </w:r>
      <w:r w:rsidR="003337A6">
        <w:rPr>
          <w:u w:val="none"/>
        </w:rPr>
        <w:t>Lab Task 1</w:t>
      </w:r>
    </w:p>
    <w:p w14:paraId="04435E74" w14:textId="77777777" w:rsidR="00382FB1" w:rsidRPr="00123C9F" w:rsidRDefault="00382FB1" w:rsidP="00382FB1">
      <w:pPr>
        <w:pStyle w:val="NoSpacing"/>
      </w:pPr>
    </w:p>
    <w:p w14:paraId="278B4A01" w14:textId="6916E266" w:rsidR="00382FB1" w:rsidRDefault="003337A6" w:rsidP="00382FB1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HTML and CSS</w:t>
      </w:r>
    </w:p>
    <w:p w14:paraId="166D8558" w14:textId="77777777" w:rsidR="007D0957" w:rsidRPr="00123C9F" w:rsidRDefault="007D0957" w:rsidP="00382FB1">
      <w:pPr>
        <w:pStyle w:val="NoSpacing"/>
        <w:rPr>
          <w:sz w:val="28"/>
          <w:szCs w:val="28"/>
        </w:rPr>
      </w:pPr>
    </w:p>
    <w:p w14:paraId="4C2E8037" w14:textId="61E0501D" w:rsidR="007A11BF" w:rsidRDefault="007A11BF" w:rsidP="00382FB1">
      <w:pPr>
        <w:pStyle w:val="NoSpacing"/>
        <w:pBdr>
          <w:top w:val="single" w:sz="4" w:space="1" w:color="auto"/>
          <w:bottom w:val="single" w:sz="4" w:space="1" w:color="auto"/>
          <w:between w:val="single" w:sz="4" w:space="1" w:color="auto"/>
        </w:pBdr>
        <w:rPr>
          <w:sz w:val="24"/>
          <w:szCs w:val="24"/>
        </w:rPr>
      </w:pPr>
      <w:r w:rsidRPr="00123C9F">
        <w:rPr>
          <w:sz w:val="24"/>
          <w:szCs w:val="24"/>
        </w:rPr>
        <w:t>Roll Number:</w:t>
      </w:r>
      <w:r w:rsidRPr="00123C9F">
        <w:rPr>
          <w:sz w:val="24"/>
          <w:szCs w:val="24"/>
        </w:rPr>
        <w:tab/>
      </w:r>
      <w:r w:rsidRPr="00123C9F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123C9F">
        <w:rPr>
          <w:sz w:val="24"/>
          <w:szCs w:val="24"/>
        </w:rPr>
        <w:t>191118</w:t>
      </w:r>
    </w:p>
    <w:p w14:paraId="25A2D53E" w14:textId="394FF9CA" w:rsidR="00382FB1" w:rsidRPr="00123C9F" w:rsidRDefault="00382FB1" w:rsidP="00382FB1">
      <w:pPr>
        <w:pStyle w:val="NoSpacing"/>
        <w:pBdr>
          <w:top w:val="single" w:sz="4" w:space="1" w:color="auto"/>
          <w:bottom w:val="single" w:sz="4" w:space="1" w:color="auto"/>
          <w:between w:val="single" w:sz="4" w:space="1" w:color="auto"/>
        </w:pBdr>
        <w:rPr>
          <w:sz w:val="24"/>
          <w:szCs w:val="24"/>
        </w:rPr>
      </w:pPr>
      <w:r w:rsidRPr="00123C9F">
        <w:rPr>
          <w:sz w:val="24"/>
          <w:szCs w:val="24"/>
        </w:rPr>
        <w:t>Student Name:</w:t>
      </w:r>
      <w:r w:rsidRPr="00123C9F">
        <w:rPr>
          <w:sz w:val="24"/>
          <w:szCs w:val="24"/>
        </w:rPr>
        <w:tab/>
      </w:r>
      <w:r w:rsidRPr="00123C9F">
        <w:rPr>
          <w:sz w:val="24"/>
          <w:szCs w:val="24"/>
        </w:rPr>
        <w:tab/>
        <w:t>Moin Ud Din</w:t>
      </w:r>
    </w:p>
    <w:p w14:paraId="66EEFC9D" w14:textId="3ACC4696" w:rsidR="00382FB1" w:rsidRPr="00123C9F" w:rsidRDefault="00382FB1" w:rsidP="00382FB1">
      <w:pPr>
        <w:pStyle w:val="NoSpacing"/>
        <w:pBdr>
          <w:top w:val="single" w:sz="4" w:space="1" w:color="auto"/>
          <w:bottom w:val="single" w:sz="4" w:space="1" w:color="auto"/>
          <w:between w:val="single" w:sz="4" w:space="1" w:color="auto"/>
        </w:pBdr>
        <w:rPr>
          <w:sz w:val="24"/>
          <w:szCs w:val="24"/>
        </w:rPr>
      </w:pPr>
      <w:r w:rsidRPr="00123C9F">
        <w:rPr>
          <w:sz w:val="24"/>
          <w:szCs w:val="24"/>
        </w:rPr>
        <w:t>Submitted to</w:t>
      </w:r>
      <w:r>
        <w:rPr>
          <w:sz w:val="24"/>
          <w:szCs w:val="24"/>
        </w:rPr>
        <w:t>:</w:t>
      </w:r>
      <w:r w:rsidRPr="00123C9F">
        <w:rPr>
          <w:sz w:val="24"/>
          <w:szCs w:val="24"/>
        </w:rPr>
        <w:tab/>
      </w:r>
      <w:r w:rsidRPr="00123C9F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337A6">
        <w:rPr>
          <w:sz w:val="24"/>
          <w:szCs w:val="24"/>
        </w:rPr>
        <w:t>Mr. Junaid Nazar</w:t>
      </w:r>
      <w:r>
        <w:rPr>
          <w:sz w:val="24"/>
          <w:szCs w:val="24"/>
        </w:rPr>
        <w:t xml:space="preserve">  </w:t>
      </w:r>
    </w:p>
    <w:p w14:paraId="795E1389" w14:textId="2B533E08" w:rsidR="00382FB1" w:rsidRPr="00123C9F" w:rsidRDefault="00382FB1" w:rsidP="00382FB1">
      <w:pPr>
        <w:pStyle w:val="NoSpacing"/>
        <w:pBdr>
          <w:top w:val="single" w:sz="4" w:space="1" w:color="auto"/>
          <w:bottom w:val="single" w:sz="4" w:space="1" w:color="auto"/>
          <w:between w:val="single" w:sz="4" w:space="1" w:color="auto"/>
        </w:pBdr>
        <w:rPr>
          <w:sz w:val="24"/>
          <w:szCs w:val="24"/>
        </w:rPr>
      </w:pPr>
      <w:r w:rsidRPr="00123C9F">
        <w:rPr>
          <w:sz w:val="24"/>
          <w:szCs w:val="24"/>
        </w:rPr>
        <w:t>Subject:</w:t>
      </w:r>
      <w:r w:rsidRPr="00123C9F">
        <w:rPr>
          <w:sz w:val="24"/>
          <w:szCs w:val="24"/>
        </w:rPr>
        <w:tab/>
      </w:r>
      <w:r w:rsidRPr="00123C9F">
        <w:rPr>
          <w:sz w:val="24"/>
          <w:szCs w:val="24"/>
        </w:rPr>
        <w:tab/>
      </w:r>
      <w:r w:rsidRPr="00123C9F">
        <w:rPr>
          <w:sz w:val="24"/>
          <w:szCs w:val="24"/>
        </w:rPr>
        <w:tab/>
      </w:r>
      <w:r w:rsidR="003337A6">
        <w:rPr>
          <w:sz w:val="24"/>
          <w:szCs w:val="24"/>
        </w:rPr>
        <w:t>Full Stack Web Development Lab</w:t>
      </w:r>
    </w:p>
    <w:p w14:paraId="29205C51" w14:textId="337F7E84" w:rsidR="00382FB1" w:rsidRPr="00123C9F" w:rsidRDefault="00382FB1" w:rsidP="00382FB1">
      <w:pPr>
        <w:pStyle w:val="NoSpacing"/>
        <w:pBdr>
          <w:bottom w:val="single" w:sz="4" w:space="1" w:color="auto"/>
          <w:between w:val="single" w:sz="4" w:space="1" w:color="auto"/>
        </w:pBdr>
        <w:rPr>
          <w:sz w:val="24"/>
          <w:szCs w:val="24"/>
        </w:rPr>
      </w:pPr>
      <w:r w:rsidRPr="00123C9F">
        <w:rPr>
          <w:sz w:val="24"/>
          <w:szCs w:val="24"/>
        </w:rPr>
        <w:t>Department:</w:t>
      </w:r>
      <w:r w:rsidRPr="00123C9F">
        <w:rPr>
          <w:sz w:val="24"/>
          <w:szCs w:val="24"/>
        </w:rPr>
        <w:tab/>
      </w:r>
      <w:r w:rsidRPr="00123C9F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123C9F">
        <w:rPr>
          <w:sz w:val="24"/>
          <w:szCs w:val="24"/>
        </w:rPr>
        <w:t xml:space="preserve">BSCS </w:t>
      </w:r>
      <w:r w:rsidR="007D0957">
        <w:rPr>
          <w:sz w:val="24"/>
          <w:szCs w:val="24"/>
        </w:rPr>
        <w:t>V</w:t>
      </w:r>
      <w:r w:rsidR="003337A6">
        <w:rPr>
          <w:sz w:val="24"/>
          <w:szCs w:val="24"/>
        </w:rPr>
        <w:t>I</w:t>
      </w:r>
      <w:r w:rsidRPr="00123C9F">
        <w:rPr>
          <w:sz w:val="24"/>
          <w:szCs w:val="24"/>
        </w:rPr>
        <w:t>-B</w:t>
      </w:r>
    </w:p>
    <w:p w14:paraId="5982587B" w14:textId="1D2E9578" w:rsidR="00382FB1" w:rsidRPr="00123C9F" w:rsidRDefault="00382FB1" w:rsidP="00382FB1">
      <w:pPr>
        <w:pStyle w:val="NoSpacing"/>
        <w:pBdr>
          <w:bottom w:val="single" w:sz="4" w:space="1" w:color="auto"/>
          <w:between w:val="single" w:sz="4" w:space="1" w:color="auto"/>
        </w:pBdr>
        <w:rPr>
          <w:sz w:val="24"/>
          <w:szCs w:val="24"/>
        </w:rPr>
      </w:pPr>
      <w:r w:rsidRPr="00123C9F">
        <w:rPr>
          <w:sz w:val="24"/>
          <w:szCs w:val="24"/>
        </w:rPr>
        <w:t>Deadline:</w:t>
      </w:r>
      <w:r w:rsidRPr="00123C9F">
        <w:rPr>
          <w:sz w:val="24"/>
          <w:szCs w:val="24"/>
        </w:rPr>
        <w:tab/>
      </w:r>
      <w:r w:rsidRPr="00123C9F">
        <w:rPr>
          <w:sz w:val="24"/>
          <w:szCs w:val="24"/>
        </w:rPr>
        <w:tab/>
      </w:r>
      <w:r w:rsidRPr="00123C9F">
        <w:rPr>
          <w:sz w:val="24"/>
          <w:szCs w:val="24"/>
        </w:rPr>
        <w:tab/>
      </w:r>
      <w:r w:rsidR="003337A6">
        <w:rPr>
          <w:sz w:val="24"/>
          <w:szCs w:val="24"/>
        </w:rPr>
        <w:t>06</w:t>
      </w:r>
      <w:r w:rsidRPr="00123C9F">
        <w:rPr>
          <w:sz w:val="24"/>
          <w:szCs w:val="24"/>
        </w:rPr>
        <w:t>-</w:t>
      </w:r>
      <w:r w:rsidR="003337A6">
        <w:rPr>
          <w:sz w:val="24"/>
          <w:szCs w:val="24"/>
        </w:rPr>
        <w:t>02</w:t>
      </w:r>
      <w:r w:rsidRPr="00123C9F">
        <w:rPr>
          <w:sz w:val="24"/>
          <w:szCs w:val="24"/>
        </w:rPr>
        <w:t>-202</w:t>
      </w:r>
      <w:r w:rsidR="003337A6">
        <w:rPr>
          <w:sz w:val="24"/>
          <w:szCs w:val="24"/>
        </w:rPr>
        <w:t>2</w:t>
      </w:r>
    </w:p>
    <w:p w14:paraId="7EAE9F12" w14:textId="58BB05E0" w:rsidR="00323FCD" w:rsidRDefault="008C13DB" w:rsidP="0016173D">
      <w:r>
        <w:br w:type="page"/>
      </w:r>
    </w:p>
    <w:p w14:paraId="7BC4C2F2" w14:textId="42FA8470" w:rsidR="00B36164" w:rsidRDefault="00B36164" w:rsidP="00B36164">
      <w:pPr>
        <w:pStyle w:val="Heading1"/>
      </w:pPr>
      <w:r>
        <w:lastRenderedPageBreak/>
        <w:t>index.html</w:t>
      </w:r>
    </w:p>
    <w:p w14:paraId="3C7828A2" w14:textId="77777777" w:rsidR="00B36164" w:rsidRDefault="00B36164" w:rsidP="00B36164">
      <w:pPr>
        <w:pStyle w:val="NoSpacing"/>
      </w:pPr>
      <w:r>
        <w:t>&lt;!DOCTYPE html&gt;</w:t>
      </w:r>
    </w:p>
    <w:p w14:paraId="68BB9881" w14:textId="77777777" w:rsidR="00B36164" w:rsidRDefault="00B36164" w:rsidP="00B36164">
      <w:pPr>
        <w:pStyle w:val="NoSpacing"/>
      </w:pPr>
      <w:r>
        <w:t>&lt;html lang="en" dir="ltr"&gt;</w:t>
      </w:r>
    </w:p>
    <w:p w14:paraId="7FD67BE7" w14:textId="77777777" w:rsidR="00B36164" w:rsidRDefault="00B36164" w:rsidP="00B36164">
      <w:pPr>
        <w:pStyle w:val="NoSpacing"/>
      </w:pPr>
    </w:p>
    <w:p w14:paraId="625C5476" w14:textId="77777777" w:rsidR="00B36164" w:rsidRDefault="00B36164" w:rsidP="00B36164">
      <w:pPr>
        <w:pStyle w:val="NoSpacing"/>
      </w:pPr>
      <w:r>
        <w:t>&lt;head&gt;</w:t>
      </w:r>
    </w:p>
    <w:p w14:paraId="0B212357" w14:textId="77777777" w:rsidR="00B36164" w:rsidRDefault="00B36164" w:rsidP="00B36164">
      <w:pPr>
        <w:pStyle w:val="NoSpacing"/>
      </w:pPr>
      <w:r>
        <w:t xml:space="preserve">  &lt;meta charset="utf-8"&gt;</w:t>
      </w:r>
    </w:p>
    <w:p w14:paraId="1155665F" w14:textId="77777777" w:rsidR="00B36164" w:rsidRDefault="00B36164" w:rsidP="00B36164">
      <w:pPr>
        <w:pStyle w:val="NoSpacing"/>
      </w:pPr>
      <w:r>
        <w:t xml:space="preserve">  &lt;title&gt;Moin Chairs&lt;/title&gt;</w:t>
      </w:r>
    </w:p>
    <w:p w14:paraId="144512F8" w14:textId="77777777" w:rsidR="00B36164" w:rsidRDefault="00B36164" w:rsidP="00B36164">
      <w:pPr>
        <w:pStyle w:val="NoSpacing"/>
      </w:pPr>
      <w:r>
        <w:t xml:space="preserve">  &lt;link rel="stylesheet" href="css/stylesheet.css"&gt;</w:t>
      </w:r>
    </w:p>
    <w:p w14:paraId="38F5805F" w14:textId="77777777" w:rsidR="00B36164" w:rsidRDefault="00B36164" w:rsidP="00B36164">
      <w:pPr>
        <w:pStyle w:val="NoSpacing"/>
      </w:pPr>
      <w:r>
        <w:t>&lt;/head&gt;</w:t>
      </w:r>
    </w:p>
    <w:p w14:paraId="3D4A92E8" w14:textId="77777777" w:rsidR="00B36164" w:rsidRDefault="00B36164" w:rsidP="00B36164">
      <w:pPr>
        <w:pStyle w:val="NoSpacing"/>
      </w:pPr>
    </w:p>
    <w:p w14:paraId="70F29250" w14:textId="77777777" w:rsidR="00B36164" w:rsidRDefault="00B36164" w:rsidP="00B36164">
      <w:pPr>
        <w:pStyle w:val="NoSpacing"/>
      </w:pPr>
      <w:r>
        <w:t>&lt;body&gt;</w:t>
      </w:r>
    </w:p>
    <w:p w14:paraId="24E40492" w14:textId="77777777" w:rsidR="00B36164" w:rsidRDefault="00B36164" w:rsidP="00B36164">
      <w:pPr>
        <w:pStyle w:val="NoSpacing"/>
      </w:pPr>
      <w:r>
        <w:t xml:space="preserve">  &lt;div class="content"&gt;</w:t>
      </w:r>
    </w:p>
    <w:p w14:paraId="5A90121B" w14:textId="77777777" w:rsidR="00B36164" w:rsidRDefault="00B36164" w:rsidP="00B36164">
      <w:pPr>
        <w:pStyle w:val="NoSpacing"/>
      </w:pPr>
      <w:r>
        <w:t xml:space="preserve">    &lt;div class="header"&gt;</w:t>
      </w:r>
    </w:p>
    <w:p w14:paraId="64137112" w14:textId="77777777" w:rsidR="00B36164" w:rsidRDefault="00B36164" w:rsidP="00B36164">
      <w:pPr>
        <w:pStyle w:val="NoSpacing"/>
      </w:pPr>
      <w:r>
        <w:t xml:space="preserve">      &lt;img class="header-img" src="images/header-design.jpg" alt="purple-lonely-chair-website-header-design"&gt;</w:t>
      </w:r>
    </w:p>
    <w:p w14:paraId="58E5A285" w14:textId="77777777" w:rsidR="00B36164" w:rsidRDefault="00B36164" w:rsidP="00B36164">
      <w:pPr>
        <w:pStyle w:val="NoSpacing"/>
      </w:pPr>
      <w:r>
        <w:t xml:space="preserve">    &lt;/div&gt;</w:t>
      </w:r>
    </w:p>
    <w:p w14:paraId="7C98A021" w14:textId="77777777" w:rsidR="00B36164" w:rsidRDefault="00B36164" w:rsidP="00B36164">
      <w:pPr>
        <w:pStyle w:val="NoSpacing"/>
      </w:pPr>
      <w:r>
        <w:t xml:space="preserve">    &lt;div class="nav"&gt;</w:t>
      </w:r>
    </w:p>
    <w:p w14:paraId="06440DB3" w14:textId="77777777" w:rsidR="00B36164" w:rsidRDefault="00B36164" w:rsidP="00B36164">
      <w:pPr>
        <w:pStyle w:val="NoSpacing"/>
      </w:pPr>
      <w:r>
        <w:t xml:space="preserve">      &lt;h2&gt;Seating&lt;/h2&gt;</w:t>
      </w:r>
    </w:p>
    <w:p w14:paraId="7BCE3B4E" w14:textId="77777777" w:rsidR="00B36164" w:rsidRDefault="00B36164" w:rsidP="00B36164">
      <w:pPr>
        <w:pStyle w:val="NoSpacing"/>
      </w:pPr>
      <w:r>
        <w:t xml:space="preserve">      &lt;h2&gt;Desks &amp; Tables&lt;/h2&gt;</w:t>
      </w:r>
    </w:p>
    <w:p w14:paraId="31C610C7" w14:textId="77777777" w:rsidR="00B36164" w:rsidRDefault="00B36164" w:rsidP="00B36164">
      <w:pPr>
        <w:pStyle w:val="NoSpacing"/>
      </w:pPr>
      <w:r>
        <w:t xml:space="preserve">      &lt;h2&gt;Living Room Furniture&lt;/h2&gt;</w:t>
      </w:r>
    </w:p>
    <w:p w14:paraId="167E7C6F" w14:textId="77777777" w:rsidR="00B36164" w:rsidRDefault="00B36164" w:rsidP="00B36164">
      <w:pPr>
        <w:pStyle w:val="NoSpacing"/>
      </w:pPr>
      <w:r>
        <w:t xml:space="preserve">      &lt;h2&gt;Accessories&lt;/h2&gt;</w:t>
      </w:r>
    </w:p>
    <w:p w14:paraId="0D787582" w14:textId="77777777" w:rsidR="00B36164" w:rsidRDefault="00B36164" w:rsidP="00B36164">
      <w:pPr>
        <w:pStyle w:val="NoSpacing"/>
      </w:pPr>
      <w:r>
        <w:t xml:space="preserve">      &lt;h2&gt;Gaming&lt;/h2&gt;</w:t>
      </w:r>
    </w:p>
    <w:p w14:paraId="6140C521" w14:textId="77777777" w:rsidR="00B36164" w:rsidRDefault="00B36164" w:rsidP="00B36164">
      <w:pPr>
        <w:pStyle w:val="NoSpacing"/>
      </w:pPr>
      <w:r>
        <w:t xml:space="preserve">    &lt;/div&gt;</w:t>
      </w:r>
    </w:p>
    <w:p w14:paraId="0CD77914" w14:textId="77777777" w:rsidR="00B36164" w:rsidRDefault="00B36164" w:rsidP="00B36164">
      <w:pPr>
        <w:pStyle w:val="NoSpacing"/>
      </w:pPr>
      <w:r>
        <w:t xml:space="preserve">    &lt;div class="article"&gt;</w:t>
      </w:r>
    </w:p>
    <w:p w14:paraId="414CB1EF" w14:textId="77777777" w:rsidR="00B36164" w:rsidRDefault="00B36164" w:rsidP="00B36164">
      <w:pPr>
        <w:pStyle w:val="NoSpacing"/>
      </w:pPr>
      <w:r>
        <w:t xml:space="preserve">      &lt;div class="section"&gt;</w:t>
      </w:r>
    </w:p>
    <w:p w14:paraId="3652E41C" w14:textId="77777777" w:rsidR="00B36164" w:rsidRDefault="00B36164" w:rsidP="00B36164">
      <w:pPr>
        <w:pStyle w:val="NoSpacing"/>
      </w:pPr>
      <w:r>
        <w:t xml:space="preserve">        &lt;h2&gt;Work Hard, Sit Easy&lt;/h2&gt;</w:t>
      </w:r>
    </w:p>
    <w:p w14:paraId="2505C830" w14:textId="77777777" w:rsidR="00B36164" w:rsidRDefault="00B36164" w:rsidP="00B36164">
      <w:pPr>
        <w:pStyle w:val="NoSpacing"/>
      </w:pPr>
      <w:r>
        <w:t xml:space="preserve">        &lt;p&gt;Struggling to maintain good posture? Learn from an ergonomic expert how the right chair can help you find more energy and </w:t>
      </w:r>
      <w:proofErr w:type="gramStart"/>
      <w:r>
        <w:t>comfort.&lt;</w:t>
      </w:r>
      <w:proofErr w:type="gramEnd"/>
      <w:r>
        <w:t>/p&gt;</w:t>
      </w:r>
    </w:p>
    <w:p w14:paraId="69DD8DE3" w14:textId="77777777" w:rsidR="00B36164" w:rsidRDefault="00B36164" w:rsidP="00B36164">
      <w:pPr>
        <w:pStyle w:val="NoSpacing"/>
      </w:pPr>
      <w:r>
        <w:t xml:space="preserve">      &lt;/div&gt;</w:t>
      </w:r>
    </w:p>
    <w:p w14:paraId="73991CFF" w14:textId="77777777" w:rsidR="00B36164" w:rsidRDefault="00B36164" w:rsidP="00B36164">
      <w:pPr>
        <w:pStyle w:val="NoSpacing"/>
      </w:pPr>
      <w:r>
        <w:t xml:space="preserve">      &lt;div class="section"&gt;</w:t>
      </w:r>
    </w:p>
    <w:p w14:paraId="53FA532E" w14:textId="77777777" w:rsidR="00B36164" w:rsidRDefault="00B36164" w:rsidP="00B36164">
      <w:pPr>
        <w:pStyle w:val="NoSpacing"/>
      </w:pPr>
      <w:r>
        <w:t xml:space="preserve">        &lt;h2&gt;Complete Your Workspace&lt;/h2&gt;</w:t>
      </w:r>
    </w:p>
    <w:p w14:paraId="4555DEF5" w14:textId="77777777" w:rsidR="00B36164" w:rsidRDefault="00B36164" w:rsidP="00B36164">
      <w:pPr>
        <w:pStyle w:val="NoSpacing"/>
      </w:pPr>
      <w:r>
        <w:t xml:space="preserve">        &lt;p&gt;Your workspace should be a place you feel supported, focused and inspired. From our latest sit-stand desks to clean Scandi-inspired designs - we have a desk to suit </w:t>
      </w:r>
      <w:proofErr w:type="gramStart"/>
      <w:r>
        <w:t>everyone.&lt;</w:t>
      </w:r>
      <w:proofErr w:type="gramEnd"/>
      <w:r>
        <w:t>/p&gt;</w:t>
      </w:r>
    </w:p>
    <w:p w14:paraId="0A572F47" w14:textId="77777777" w:rsidR="00B36164" w:rsidRDefault="00B36164" w:rsidP="00B36164">
      <w:pPr>
        <w:pStyle w:val="NoSpacing"/>
      </w:pPr>
      <w:r>
        <w:t xml:space="preserve">      &lt;/div&gt;</w:t>
      </w:r>
    </w:p>
    <w:p w14:paraId="4DBD7B34" w14:textId="77777777" w:rsidR="00B36164" w:rsidRDefault="00B36164" w:rsidP="00B36164">
      <w:pPr>
        <w:pStyle w:val="NoSpacing"/>
      </w:pPr>
      <w:r>
        <w:t xml:space="preserve">    &lt;/div&gt;</w:t>
      </w:r>
    </w:p>
    <w:p w14:paraId="792C4D82" w14:textId="77777777" w:rsidR="00B36164" w:rsidRDefault="00B36164" w:rsidP="00B36164">
      <w:pPr>
        <w:pStyle w:val="NoSpacing"/>
      </w:pPr>
      <w:r>
        <w:t xml:space="preserve">    &lt;div class="aside"&gt;</w:t>
      </w:r>
    </w:p>
    <w:p w14:paraId="33A66957" w14:textId="77777777" w:rsidR="00B36164" w:rsidRDefault="00B36164" w:rsidP="00B36164">
      <w:pPr>
        <w:pStyle w:val="NoSpacing"/>
      </w:pPr>
      <w:r>
        <w:t xml:space="preserve">      &lt;img class="figure" src="images/Sayl Office Chair.jpg" alt="Sayl Office Chair"&gt;</w:t>
      </w:r>
    </w:p>
    <w:p w14:paraId="122404DA" w14:textId="77777777" w:rsidR="00B36164" w:rsidRDefault="00B36164" w:rsidP="00B36164">
      <w:pPr>
        <w:pStyle w:val="NoSpacing"/>
      </w:pPr>
      <w:r>
        <w:t xml:space="preserve">      &lt;div class="details"&gt;</w:t>
      </w:r>
    </w:p>
    <w:p w14:paraId="0ADAD54C" w14:textId="77777777" w:rsidR="00B36164" w:rsidRDefault="00B36164" w:rsidP="00B36164">
      <w:pPr>
        <w:pStyle w:val="NoSpacing"/>
      </w:pPr>
      <w:r>
        <w:t xml:space="preserve">        &lt;p&gt;The geometry of the Golden Gate Bridge suspension system can be seen in the airiness of the Sayl Chair’s signature back. This modern office chair features an innovative Y-Tower armature and a ventilated elastomer back </w:t>
      </w:r>
      <w:proofErr w:type="gramStart"/>
      <w:r>
        <w:t>that flexes</w:t>
      </w:r>
      <w:proofErr w:type="gramEnd"/>
      <w:r>
        <w:t xml:space="preserve"> with each</w:t>
      </w:r>
    </w:p>
    <w:p w14:paraId="08357DA2" w14:textId="77777777" w:rsidR="00B36164" w:rsidRDefault="00B36164" w:rsidP="00B36164">
      <w:pPr>
        <w:pStyle w:val="NoSpacing"/>
      </w:pPr>
      <w:r>
        <w:t xml:space="preserve">          </w:t>
      </w:r>
      <w:proofErr w:type="gramStart"/>
      <w:r>
        <w:t>sitter.&lt;</w:t>
      </w:r>
      <w:proofErr w:type="gramEnd"/>
      <w:r>
        <w:t>/p&gt;</w:t>
      </w:r>
    </w:p>
    <w:p w14:paraId="07216C19" w14:textId="77777777" w:rsidR="00B36164" w:rsidRDefault="00B36164" w:rsidP="00B36164">
      <w:pPr>
        <w:pStyle w:val="NoSpacing"/>
      </w:pPr>
      <w:r>
        <w:t xml:space="preserve">      &lt;/div&gt;</w:t>
      </w:r>
    </w:p>
    <w:p w14:paraId="283CB00F" w14:textId="77777777" w:rsidR="00B36164" w:rsidRDefault="00B36164" w:rsidP="00B36164">
      <w:pPr>
        <w:pStyle w:val="NoSpacing"/>
      </w:pPr>
      <w:r>
        <w:t xml:space="preserve">    &lt;/div&gt;</w:t>
      </w:r>
    </w:p>
    <w:p w14:paraId="3B3AF309" w14:textId="77777777" w:rsidR="00B36164" w:rsidRDefault="00B36164" w:rsidP="00B36164">
      <w:pPr>
        <w:pStyle w:val="NoSpacing"/>
      </w:pPr>
      <w:r>
        <w:t xml:space="preserve">    &lt;div class="footer"&gt;</w:t>
      </w:r>
    </w:p>
    <w:p w14:paraId="5F8A73F6" w14:textId="77777777" w:rsidR="00B36164" w:rsidRDefault="00B36164" w:rsidP="00B36164">
      <w:pPr>
        <w:pStyle w:val="NoSpacing"/>
      </w:pPr>
      <w:r>
        <w:t xml:space="preserve">      &lt;p&gt;© 2022 Moin Chairs. All Rights </w:t>
      </w:r>
      <w:proofErr w:type="gramStart"/>
      <w:r>
        <w:t>Reserved.&lt;</w:t>
      </w:r>
      <w:proofErr w:type="gramEnd"/>
      <w:r>
        <w:t>/p&gt;</w:t>
      </w:r>
    </w:p>
    <w:p w14:paraId="5D8FA072" w14:textId="77777777" w:rsidR="00B36164" w:rsidRDefault="00B36164" w:rsidP="00B36164">
      <w:pPr>
        <w:pStyle w:val="NoSpacing"/>
      </w:pPr>
      <w:r>
        <w:t xml:space="preserve">    &lt;/div&gt;</w:t>
      </w:r>
    </w:p>
    <w:p w14:paraId="6A0B2DD2" w14:textId="77777777" w:rsidR="00B36164" w:rsidRDefault="00B36164" w:rsidP="00B36164">
      <w:pPr>
        <w:pStyle w:val="NoSpacing"/>
      </w:pPr>
      <w:r>
        <w:t xml:space="preserve">  &lt;/div&gt;</w:t>
      </w:r>
    </w:p>
    <w:p w14:paraId="49E9CD85" w14:textId="77777777" w:rsidR="00B36164" w:rsidRDefault="00B36164" w:rsidP="00B36164">
      <w:pPr>
        <w:pStyle w:val="NoSpacing"/>
      </w:pPr>
    </w:p>
    <w:p w14:paraId="297E474D" w14:textId="77777777" w:rsidR="00B36164" w:rsidRDefault="00B36164" w:rsidP="00B36164">
      <w:pPr>
        <w:pStyle w:val="NoSpacing"/>
      </w:pPr>
      <w:r>
        <w:t>&lt;/body&gt;</w:t>
      </w:r>
    </w:p>
    <w:p w14:paraId="6C822299" w14:textId="77777777" w:rsidR="00B36164" w:rsidRDefault="00B36164" w:rsidP="00B36164">
      <w:pPr>
        <w:pStyle w:val="NoSpacing"/>
      </w:pPr>
    </w:p>
    <w:p w14:paraId="15EBDCEB" w14:textId="6AF57215" w:rsidR="00B36164" w:rsidRDefault="00B36164" w:rsidP="00B36164">
      <w:pPr>
        <w:pStyle w:val="NoSpacing"/>
      </w:pPr>
      <w:r>
        <w:t>&lt;/html&gt;</w:t>
      </w:r>
    </w:p>
    <w:p w14:paraId="6526747B" w14:textId="71FB1299" w:rsidR="00B36164" w:rsidRDefault="00B36164" w:rsidP="00B36164">
      <w:pPr>
        <w:pStyle w:val="Heading1"/>
      </w:pPr>
      <w:r>
        <w:t>stylesheet.css</w:t>
      </w:r>
    </w:p>
    <w:p w14:paraId="61AFC8CA" w14:textId="77777777" w:rsidR="00293A74" w:rsidRDefault="00293A74" w:rsidP="00293A74">
      <w:pPr>
        <w:pStyle w:val="NoSpacing"/>
      </w:pPr>
      <w:r>
        <w:t>body {</w:t>
      </w:r>
    </w:p>
    <w:p w14:paraId="2FB6CCD8" w14:textId="77777777" w:rsidR="00293A74" w:rsidRDefault="00293A74" w:rsidP="00293A74">
      <w:pPr>
        <w:pStyle w:val="NoSpacing"/>
      </w:pPr>
      <w:r>
        <w:t xml:space="preserve">  margin: </w:t>
      </w:r>
      <w:proofErr w:type="gramStart"/>
      <w:r>
        <w:t>0;</w:t>
      </w:r>
      <w:proofErr w:type="gramEnd"/>
    </w:p>
    <w:p w14:paraId="12DD3DAF" w14:textId="77777777" w:rsidR="00293A74" w:rsidRDefault="00293A74" w:rsidP="00293A74">
      <w:pPr>
        <w:pStyle w:val="NoSpacing"/>
      </w:pPr>
      <w:r>
        <w:t xml:space="preserve">  text-align: </w:t>
      </w:r>
      <w:proofErr w:type="gramStart"/>
      <w:r>
        <w:t>center;</w:t>
      </w:r>
      <w:proofErr w:type="gramEnd"/>
    </w:p>
    <w:p w14:paraId="4C94136D" w14:textId="77777777" w:rsidR="00293A74" w:rsidRDefault="00293A74" w:rsidP="00293A74">
      <w:pPr>
        <w:pStyle w:val="NoSpacing"/>
      </w:pPr>
      <w:r>
        <w:t>}</w:t>
      </w:r>
    </w:p>
    <w:p w14:paraId="67BA26EB" w14:textId="77777777" w:rsidR="00293A74" w:rsidRDefault="00293A74" w:rsidP="00293A74">
      <w:pPr>
        <w:pStyle w:val="NoSpacing"/>
      </w:pPr>
    </w:p>
    <w:p w14:paraId="6B73FBE8" w14:textId="77777777" w:rsidR="00293A74" w:rsidRDefault="00293A74" w:rsidP="00293A74">
      <w:pPr>
        <w:pStyle w:val="NoSpacing"/>
      </w:pPr>
      <w:r>
        <w:t>h2 {</w:t>
      </w:r>
    </w:p>
    <w:p w14:paraId="5B93DAC2" w14:textId="77777777" w:rsidR="00293A74" w:rsidRDefault="00293A74" w:rsidP="00293A74">
      <w:pPr>
        <w:pStyle w:val="NoSpacing"/>
      </w:pPr>
      <w:r>
        <w:t xml:space="preserve">  color: </w:t>
      </w:r>
      <w:proofErr w:type="gramStart"/>
      <w:r>
        <w:t>black;</w:t>
      </w:r>
      <w:proofErr w:type="gramEnd"/>
    </w:p>
    <w:p w14:paraId="523C1878" w14:textId="77777777" w:rsidR="00293A74" w:rsidRDefault="00293A74" w:rsidP="00293A74">
      <w:pPr>
        <w:pStyle w:val="NoSpacing"/>
      </w:pPr>
      <w:r>
        <w:t xml:space="preserve">  padding: </w:t>
      </w:r>
      <w:proofErr w:type="gramStart"/>
      <w:r>
        <w:t>20px;</w:t>
      </w:r>
      <w:proofErr w:type="gramEnd"/>
    </w:p>
    <w:p w14:paraId="6683A52F" w14:textId="77777777" w:rsidR="00293A74" w:rsidRDefault="00293A74" w:rsidP="00293A74">
      <w:pPr>
        <w:pStyle w:val="NoSpacing"/>
      </w:pPr>
      <w:r>
        <w:t>}</w:t>
      </w:r>
    </w:p>
    <w:p w14:paraId="6364E3FF" w14:textId="77777777" w:rsidR="00293A74" w:rsidRDefault="00293A74" w:rsidP="00293A74">
      <w:pPr>
        <w:pStyle w:val="NoSpacing"/>
      </w:pPr>
    </w:p>
    <w:p w14:paraId="308BAB5E" w14:textId="77777777" w:rsidR="00293A74" w:rsidRDefault="00293A74" w:rsidP="00293A74">
      <w:pPr>
        <w:pStyle w:val="NoSpacing"/>
      </w:pPr>
      <w:r>
        <w:t>p {</w:t>
      </w:r>
    </w:p>
    <w:p w14:paraId="793A070B" w14:textId="77777777" w:rsidR="00293A74" w:rsidRDefault="00293A74" w:rsidP="00293A74">
      <w:pPr>
        <w:pStyle w:val="NoSpacing"/>
      </w:pPr>
      <w:r>
        <w:t xml:space="preserve">  padding: </w:t>
      </w:r>
      <w:proofErr w:type="gramStart"/>
      <w:r>
        <w:t>20px;</w:t>
      </w:r>
      <w:proofErr w:type="gramEnd"/>
    </w:p>
    <w:p w14:paraId="422D1F4A" w14:textId="77777777" w:rsidR="00293A74" w:rsidRDefault="00293A74" w:rsidP="00293A74">
      <w:pPr>
        <w:pStyle w:val="NoSpacing"/>
      </w:pPr>
      <w:r>
        <w:t xml:space="preserve">  color: </w:t>
      </w:r>
      <w:proofErr w:type="gramStart"/>
      <w:r>
        <w:t>white;</w:t>
      </w:r>
      <w:proofErr w:type="gramEnd"/>
    </w:p>
    <w:p w14:paraId="5816421B" w14:textId="77777777" w:rsidR="00293A74" w:rsidRDefault="00293A74" w:rsidP="00293A74">
      <w:pPr>
        <w:pStyle w:val="NoSpacing"/>
      </w:pPr>
      <w:r>
        <w:t xml:space="preserve">  margin: </w:t>
      </w:r>
      <w:proofErr w:type="gramStart"/>
      <w:r>
        <w:t>0;</w:t>
      </w:r>
      <w:proofErr w:type="gramEnd"/>
    </w:p>
    <w:p w14:paraId="68F2F90C" w14:textId="77777777" w:rsidR="00293A74" w:rsidRDefault="00293A74" w:rsidP="00293A74">
      <w:pPr>
        <w:pStyle w:val="NoSpacing"/>
      </w:pPr>
      <w:r>
        <w:t>}</w:t>
      </w:r>
    </w:p>
    <w:p w14:paraId="4C492922" w14:textId="77777777" w:rsidR="00293A74" w:rsidRDefault="00293A74" w:rsidP="00293A74">
      <w:pPr>
        <w:pStyle w:val="NoSpacing"/>
      </w:pPr>
    </w:p>
    <w:p w14:paraId="2DBBED25" w14:textId="77777777" w:rsidR="00293A74" w:rsidRDefault="00293A74" w:rsidP="00293A74">
      <w:pPr>
        <w:pStyle w:val="NoSpacing"/>
      </w:pPr>
      <w:proofErr w:type="gramStart"/>
      <w:r>
        <w:t>.header</w:t>
      </w:r>
      <w:proofErr w:type="gramEnd"/>
      <w:r>
        <w:t>-img {</w:t>
      </w:r>
    </w:p>
    <w:p w14:paraId="1D857E95" w14:textId="77777777" w:rsidR="00293A74" w:rsidRDefault="00293A74" w:rsidP="00293A74">
      <w:pPr>
        <w:pStyle w:val="NoSpacing"/>
      </w:pPr>
      <w:r>
        <w:t xml:space="preserve">  height: </w:t>
      </w:r>
      <w:proofErr w:type="gramStart"/>
      <w:r>
        <w:t>120px;</w:t>
      </w:r>
      <w:proofErr w:type="gramEnd"/>
    </w:p>
    <w:p w14:paraId="2555E150" w14:textId="77777777" w:rsidR="00293A74" w:rsidRDefault="00293A74" w:rsidP="00293A74">
      <w:pPr>
        <w:pStyle w:val="NoSpacing"/>
      </w:pPr>
      <w:r>
        <w:t xml:space="preserve">  width: </w:t>
      </w:r>
      <w:proofErr w:type="gramStart"/>
      <w:r>
        <w:t>100%;</w:t>
      </w:r>
      <w:proofErr w:type="gramEnd"/>
    </w:p>
    <w:p w14:paraId="6AB182F7" w14:textId="77777777" w:rsidR="00293A74" w:rsidRDefault="00293A74" w:rsidP="00293A74">
      <w:pPr>
        <w:pStyle w:val="NoSpacing"/>
      </w:pPr>
      <w:r>
        <w:t>}</w:t>
      </w:r>
    </w:p>
    <w:p w14:paraId="36FA33D1" w14:textId="77777777" w:rsidR="00293A74" w:rsidRDefault="00293A74" w:rsidP="00293A74">
      <w:pPr>
        <w:pStyle w:val="NoSpacing"/>
      </w:pPr>
    </w:p>
    <w:p w14:paraId="37A2BCF5" w14:textId="77777777" w:rsidR="00293A74" w:rsidRDefault="00293A74" w:rsidP="00293A74">
      <w:pPr>
        <w:pStyle w:val="NoSpacing"/>
      </w:pPr>
      <w:r>
        <w:t>.nav {</w:t>
      </w:r>
    </w:p>
    <w:p w14:paraId="7937C949" w14:textId="77777777" w:rsidR="00293A74" w:rsidRDefault="00293A74" w:rsidP="00293A74">
      <w:pPr>
        <w:pStyle w:val="NoSpacing"/>
      </w:pPr>
      <w:r>
        <w:t xml:space="preserve">  margin: 0.5% 0.5% 0.5% </w:t>
      </w:r>
      <w:proofErr w:type="gramStart"/>
      <w:r>
        <w:t>0;</w:t>
      </w:r>
      <w:proofErr w:type="gramEnd"/>
    </w:p>
    <w:p w14:paraId="6C31DDE4" w14:textId="77777777" w:rsidR="00293A74" w:rsidRDefault="00293A74" w:rsidP="00293A74">
      <w:pPr>
        <w:pStyle w:val="NoSpacing"/>
      </w:pPr>
      <w:r>
        <w:t xml:space="preserve">  background-color: #</w:t>
      </w:r>
      <w:proofErr w:type="gramStart"/>
      <w:r>
        <w:t>7267CB;</w:t>
      </w:r>
      <w:proofErr w:type="gramEnd"/>
    </w:p>
    <w:p w14:paraId="501A7514" w14:textId="77777777" w:rsidR="00293A74" w:rsidRDefault="00293A74" w:rsidP="00293A74">
      <w:pPr>
        <w:pStyle w:val="NoSpacing"/>
      </w:pPr>
      <w:r>
        <w:t xml:space="preserve">  float: </w:t>
      </w:r>
      <w:proofErr w:type="gramStart"/>
      <w:r>
        <w:t>left;</w:t>
      </w:r>
      <w:proofErr w:type="gramEnd"/>
    </w:p>
    <w:p w14:paraId="220A66D8" w14:textId="77777777" w:rsidR="00293A74" w:rsidRDefault="00293A74" w:rsidP="00293A74">
      <w:pPr>
        <w:pStyle w:val="NoSpacing"/>
      </w:pPr>
      <w:r>
        <w:t xml:space="preserve">  height: </w:t>
      </w:r>
      <w:proofErr w:type="gramStart"/>
      <w:r>
        <w:t>500px;</w:t>
      </w:r>
      <w:proofErr w:type="gramEnd"/>
    </w:p>
    <w:p w14:paraId="04183980" w14:textId="77777777" w:rsidR="00293A74" w:rsidRDefault="00293A74" w:rsidP="00293A74">
      <w:pPr>
        <w:pStyle w:val="NoSpacing"/>
      </w:pPr>
      <w:r>
        <w:t xml:space="preserve">  width: </w:t>
      </w:r>
      <w:proofErr w:type="gramStart"/>
      <w:r>
        <w:t>20%;</w:t>
      </w:r>
      <w:proofErr w:type="gramEnd"/>
    </w:p>
    <w:p w14:paraId="30628C7D" w14:textId="77777777" w:rsidR="00293A74" w:rsidRDefault="00293A74" w:rsidP="00293A74">
      <w:pPr>
        <w:pStyle w:val="NoSpacing"/>
      </w:pPr>
      <w:r>
        <w:t xml:space="preserve">  text-align: </w:t>
      </w:r>
      <w:proofErr w:type="gramStart"/>
      <w:r>
        <w:t>left;</w:t>
      </w:r>
      <w:proofErr w:type="gramEnd"/>
    </w:p>
    <w:p w14:paraId="4FB45899" w14:textId="77777777" w:rsidR="00293A74" w:rsidRDefault="00293A74" w:rsidP="00293A74">
      <w:pPr>
        <w:pStyle w:val="NoSpacing"/>
      </w:pPr>
      <w:r>
        <w:t>}</w:t>
      </w:r>
    </w:p>
    <w:p w14:paraId="54B7C078" w14:textId="77777777" w:rsidR="00293A74" w:rsidRDefault="00293A74" w:rsidP="00293A74">
      <w:pPr>
        <w:pStyle w:val="NoSpacing"/>
      </w:pPr>
    </w:p>
    <w:p w14:paraId="285FA219" w14:textId="77777777" w:rsidR="00293A74" w:rsidRDefault="00293A74" w:rsidP="00293A74">
      <w:pPr>
        <w:pStyle w:val="NoSpacing"/>
      </w:pPr>
      <w:proofErr w:type="gramStart"/>
      <w:r>
        <w:t>.article</w:t>
      </w:r>
      <w:proofErr w:type="gramEnd"/>
      <w:r>
        <w:t xml:space="preserve"> {</w:t>
      </w:r>
    </w:p>
    <w:p w14:paraId="77DA5F23" w14:textId="77777777" w:rsidR="00293A74" w:rsidRDefault="00293A74" w:rsidP="00293A74">
      <w:pPr>
        <w:pStyle w:val="NoSpacing"/>
      </w:pPr>
      <w:r>
        <w:t xml:space="preserve">  background-color: #</w:t>
      </w:r>
      <w:proofErr w:type="gramStart"/>
      <w:r>
        <w:t>7267CB;</w:t>
      </w:r>
      <w:proofErr w:type="gramEnd"/>
    </w:p>
    <w:p w14:paraId="0F80BB8D" w14:textId="77777777" w:rsidR="00293A74" w:rsidRDefault="00293A74" w:rsidP="00293A74">
      <w:pPr>
        <w:pStyle w:val="NoSpacing"/>
      </w:pPr>
      <w:r>
        <w:t xml:space="preserve">  display: inline-</w:t>
      </w:r>
      <w:proofErr w:type="gramStart"/>
      <w:r>
        <w:t>block;</w:t>
      </w:r>
      <w:proofErr w:type="gramEnd"/>
    </w:p>
    <w:p w14:paraId="58A7D12F" w14:textId="77777777" w:rsidR="00293A74" w:rsidRDefault="00293A74" w:rsidP="00293A74">
      <w:pPr>
        <w:pStyle w:val="NoSpacing"/>
      </w:pPr>
      <w:r>
        <w:t xml:space="preserve">  height: </w:t>
      </w:r>
      <w:proofErr w:type="gramStart"/>
      <w:r>
        <w:t>500px;</w:t>
      </w:r>
      <w:proofErr w:type="gramEnd"/>
    </w:p>
    <w:p w14:paraId="3910E46C" w14:textId="77777777" w:rsidR="00293A74" w:rsidRDefault="00293A74" w:rsidP="00293A74">
      <w:pPr>
        <w:pStyle w:val="NoSpacing"/>
      </w:pPr>
      <w:r>
        <w:t xml:space="preserve">  width: </w:t>
      </w:r>
      <w:proofErr w:type="gramStart"/>
      <w:r>
        <w:t>58%;</w:t>
      </w:r>
      <w:proofErr w:type="gramEnd"/>
    </w:p>
    <w:p w14:paraId="5817CFBC" w14:textId="77777777" w:rsidR="00293A74" w:rsidRDefault="00293A74" w:rsidP="00293A74">
      <w:pPr>
        <w:pStyle w:val="NoSpacing"/>
      </w:pPr>
      <w:r>
        <w:t xml:space="preserve">  margin: 0.5% </w:t>
      </w:r>
      <w:proofErr w:type="gramStart"/>
      <w:r>
        <w:t>0;</w:t>
      </w:r>
      <w:proofErr w:type="gramEnd"/>
    </w:p>
    <w:p w14:paraId="24894A99" w14:textId="77777777" w:rsidR="00293A74" w:rsidRDefault="00293A74" w:rsidP="00293A74">
      <w:pPr>
        <w:pStyle w:val="NoSpacing"/>
      </w:pPr>
      <w:r>
        <w:t xml:space="preserve">  text-align: </w:t>
      </w:r>
      <w:proofErr w:type="gramStart"/>
      <w:r>
        <w:t>left;</w:t>
      </w:r>
      <w:proofErr w:type="gramEnd"/>
    </w:p>
    <w:p w14:paraId="41FF8741" w14:textId="77777777" w:rsidR="00293A74" w:rsidRDefault="00293A74" w:rsidP="00293A74">
      <w:pPr>
        <w:pStyle w:val="NoSpacing"/>
      </w:pPr>
      <w:r>
        <w:t>}</w:t>
      </w:r>
    </w:p>
    <w:p w14:paraId="02F4A0E2" w14:textId="77777777" w:rsidR="00293A74" w:rsidRDefault="00293A74" w:rsidP="00293A74">
      <w:pPr>
        <w:pStyle w:val="NoSpacing"/>
      </w:pPr>
    </w:p>
    <w:p w14:paraId="7DCCB086" w14:textId="77777777" w:rsidR="00293A74" w:rsidRDefault="00293A74" w:rsidP="00293A74">
      <w:pPr>
        <w:pStyle w:val="NoSpacing"/>
      </w:pPr>
      <w:proofErr w:type="gramStart"/>
      <w:r>
        <w:t>.section</w:t>
      </w:r>
      <w:proofErr w:type="gramEnd"/>
      <w:r>
        <w:t xml:space="preserve"> {</w:t>
      </w:r>
    </w:p>
    <w:p w14:paraId="309D0E40" w14:textId="77777777" w:rsidR="00293A74" w:rsidRDefault="00293A74" w:rsidP="00293A74">
      <w:pPr>
        <w:pStyle w:val="NoSpacing"/>
      </w:pPr>
      <w:r>
        <w:t xml:space="preserve">  margin-bottom: </w:t>
      </w:r>
      <w:proofErr w:type="gramStart"/>
      <w:r>
        <w:t>100px;</w:t>
      </w:r>
      <w:proofErr w:type="gramEnd"/>
    </w:p>
    <w:p w14:paraId="14388AB0" w14:textId="77777777" w:rsidR="00293A74" w:rsidRDefault="00293A74" w:rsidP="00293A74">
      <w:pPr>
        <w:pStyle w:val="NoSpacing"/>
      </w:pPr>
      <w:r>
        <w:t>}</w:t>
      </w:r>
    </w:p>
    <w:p w14:paraId="582D48D2" w14:textId="77777777" w:rsidR="00293A74" w:rsidRDefault="00293A74" w:rsidP="00293A74">
      <w:pPr>
        <w:pStyle w:val="NoSpacing"/>
      </w:pPr>
    </w:p>
    <w:p w14:paraId="5C4F73AF" w14:textId="77777777" w:rsidR="00293A74" w:rsidRDefault="00293A74" w:rsidP="00293A74">
      <w:pPr>
        <w:pStyle w:val="NoSpacing"/>
      </w:pPr>
      <w:proofErr w:type="gramStart"/>
      <w:r>
        <w:t>.aside</w:t>
      </w:r>
      <w:proofErr w:type="gramEnd"/>
      <w:r>
        <w:t xml:space="preserve"> {</w:t>
      </w:r>
    </w:p>
    <w:p w14:paraId="6F15E0C8" w14:textId="77777777" w:rsidR="00293A74" w:rsidRDefault="00293A74" w:rsidP="00293A74">
      <w:pPr>
        <w:pStyle w:val="NoSpacing"/>
      </w:pPr>
      <w:r>
        <w:t xml:space="preserve">  margin: 0.5% 0 0.5% </w:t>
      </w:r>
      <w:proofErr w:type="gramStart"/>
      <w:r>
        <w:t>0.5%;</w:t>
      </w:r>
      <w:proofErr w:type="gramEnd"/>
    </w:p>
    <w:p w14:paraId="355D3B30" w14:textId="77777777" w:rsidR="00293A74" w:rsidRDefault="00293A74" w:rsidP="00293A74">
      <w:pPr>
        <w:pStyle w:val="NoSpacing"/>
      </w:pPr>
      <w:r>
        <w:t xml:space="preserve">  background-color: #</w:t>
      </w:r>
      <w:proofErr w:type="gramStart"/>
      <w:r>
        <w:t>7267CB;</w:t>
      </w:r>
      <w:proofErr w:type="gramEnd"/>
    </w:p>
    <w:p w14:paraId="54B474E1" w14:textId="77777777" w:rsidR="00293A74" w:rsidRDefault="00293A74" w:rsidP="00293A74">
      <w:pPr>
        <w:pStyle w:val="NoSpacing"/>
      </w:pPr>
      <w:r>
        <w:lastRenderedPageBreak/>
        <w:t xml:space="preserve">  float: </w:t>
      </w:r>
      <w:proofErr w:type="gramStart"/>
      <w:r>
        <w:t>right;</w:t>
      </w:r>
      <w:proofErr w:type="gramEnd"/>
    </w:p>
    <w:p w14:paraId="29F4D0C7" w14:textId="77777777" w:rsidR="00293A74" w:rsidRDefault="00293A74" w:rsidP="00293A74">
      <w:pPr>
        <w:pStyle w:val="NoSpacing"/>
      </w:pPr>
      <w:r>
        <w:t xml:space="preserve">  height: </w:t>
      </w:r>
      <w:proofErr w:type="gramStart"/>
      <w:r>
        <w:t>500px;</w:t>
      </w:r>
      <w:proofErr w:type="gramEnd"/>
    </w:p>
    <w:p w14:paraId="2FFA317E" w14:textId="77777777" w:rsidR="00293A74" w:rsidRDefault="00293A74" w:rsidP="00293A74">
      <w:pPr>
        <w:pStyle w:val="NoSpacing"/>
      </w:pPr>
      <w:r>
        <w:t xml:space="preserve">  width: </w:t>
      </w:r>
      <w:proofErr w:type="gramStart"/>
      <w:r>
        <w:t>20%;</w:t>
      </w:r>
      <w:proofErr w:type="gramEnd"/>
    </w:p>
    <w:p w14:paraId="2C498864" w14:textId="77777777" w:rsidR="00293A74" w:rsidRDefault="00293A74" w:rsidP="00293A74">
      <w:pPr>
        <w:pStyle w:val="NoSpacing"/>
      </w:pPr>
      <w:r>
        <w:t>}</w:t>
      </w:r>
    </w:p>
    <w:p w14:paraId="1C022119" w14:textId="77777777" w:rsidR="00293A74" w:rsidRDefault="00293A74" w:rsidP="00293A74">
      <w:pPr>
        <w:pStyle w:val="NoSpacing"/>
      </w:pPr>
    </w:p>
    <w:p w14:paraId="18BC7B79" w14:textId="77777777" w:rsidR="00293A74" w:rsidRDefault="00293A74" w:rsidP="00293A74">
      <w:pPr>
        <w:pStyle w:val="NoSpacing"/>
      </w:pPr>
      <w:proofErr w:type="gramStart"/>
      <w:r>
        <w:t>.figure</w:t>
      </w:r>
      <w:proofErr w:type="gramEnd"/>
      <w:r>
        <w:t xml:space="preserve"> {</w:t>
      </w:r>
    </w:p>
    <w:p w14:paraId="11D99E10" w14:textId="77777777" w:rsidR="00293A74" w:rsidRDefault="00293A74" w:rsidP="00293A74">
      <w:pPr>
        <w:pStyle w:val="NoSpacing"/>
      </w:pPr>
      <w:r>
        <w:t xml:space="preserve">  height: </w:t>
      </w:r>
      <w:proofErr w:type="gramStart"/>
      <w:r>
        <w:t>300px;</w:t>
      </w:r>
      <w:proofErr w:type="gramEnd"/>
    </w:p>
    <w:p w14:paraId="64917BC4" w14:textId="77777777" w:rsidR="00293A74" w:rsidRDefault="00293A74" w:rsidP="00293A74">
      <w:pPr>
        <w:pStyle w:val="NoSpacing"/>
      </w:pPr>
      <w:r>
        <w:t xml:space="preserve">  width: </w:t>
      </w:r>
      <w:proofErr w:type="gramStart"/>
      <w:r>
        <w:t>200px;</w:t>
      </w:r>
      <w:proofErr w:type="gramEnd"/>
    </w:p>
    <w:p w14:paraId="3C45F1A2" w14:textId="77777777" w:rsidR="00293A74" w:rsidRDefault="00293A74" w:rsidP="00293A74">
      <w:pPr>
        <w:pStyle w:val="NoSpacing"/>
      </w:pPr>
      <w:r>
        <w:t xml:space="preserve">  padding-top: </w:t>
      </w:r>
      <w:proofErr w:type="gramStart"/>
      <w:r>
        <w:t>20px;</w:t>
      </w:r>
      <w:proofErr w:type="gramEnd"/>
    </w:p>
    <w:p w14:paraId="6253AF1D" w14:textId="77777777" w:rsidR="00293A74" w:rsidRDefault="00293A74" w:rsidP="00293A74">
      <w:pPr>
        <w:pStyle w:val="NoSpacing"/>
      </w:pPr>
      <w:r>
        <w:t>}</w:t>
      </w:r>
    </w:p>
    <w:p w14:paraId="3F71CE84" w14:textId="77777777" w:rsidR="00293A74" w:rsidRDefault="00293A74" w:rsidP="00293A74">
      <w:pPr>
        <w:pStyle w:val="NoSpacing"/>
      </w:pPr>
    </w:p>
    <w:p w14:paraId="0C0C75C6" w14:textId="77777777" w:rsidR="00293A74" w:rsidRDefault="00293A74" w:rsidP="00293A74">
      <w:pPr>
        <w:pStyle w:val="NoSpacing"/>
      </w:pPr>
      <w:proofErr w:type="gramStart"/>
      <w:r>
        <w:t>.details</w:t>
      </w:r>
      <w:proofErr w:type="gramEnd"/>
      <w:r>
        <w:t xml:space="preserve"> {</w:t>
      </w:r>
    </w:p>
    <w:p w14:paraId="550EDBE9" w14:textId="77777777" w:rsidR="00293A74" w:rsidRDefault="00293A74" w:rsidP="00293A74">
      <w:pPr>
        <w:pStyle w:val="NoSpacing"/>
      </w:pPr>
      <w:r>
        <w:t xml:space="preserve">  text-align: </w:t>
      </w:r>
      <w:proofErr w:type="gramStart"/>
      <w:r>
        <w:t>justify;</w:t>
      </w:r>
      <w:proofErr w:type="gramEnd"/>
    </w:p>
    <w:p w14:paraId="36174F37" w14:textId="77777777" w:rsidR="00293A74" w:rsidRDefault="00293A74" w:rsidP="00293A74">
      <w:pPr>
        <w:pStyle w:val="NoSpacing"/>
      </w:pPr>
      <w:r>
        <w:t>}</w:t>
      </w:r>
    </w:p>
    <w:p w14:paraId="3746B517" w14:textId="77777777" w:rsidR="00293A74" w:rsidRDefault="00293A74" w:rsidP="00293A74">
      <w:pPr>
        <w:pStyle w:val="NoSpacing"/>
      </w:pPr>
    </w:p>
    <w:p w14:paraId="2E9E1177" w14:textId="77777777" w:rsidR="00293A74" w:rsidRDefault="00293A74" w:rsidP="00293A74">
      <w:pPr>
        <w:pStyle w:val="NoSpacing"/>
      </w:pPr>
      <w:proofErr w:type="gramStart"/>
      <w:r>
        <w:t>.footer</w:t>
      </w:r>
      <w:proofErr w:type="gramEnd"/>
      <w:r>
        <w:t xml:space="preserve"> {</w:t>
      </w:r>
    </w:p>
    <w:p w14:paraId="0110E178" w14:textId="77777777" w:rsidR="00293A74" w:rsidRDefault="00293A74" w:rsidP="00293A74">
      <w:pPr>
        <w:pStyle w:val="NoSpacing"/>
      </w:pPr>
      <w:r>
        <w:t xml:space="preserve">  margin: 0.3% 0 0 </w:t>
      </w:r>
      <w:proofErr w:type="gramStart"/>
      <w:r>
        <w:t>0;</w:t>
      </w:r>
      <w:proofErr w:type="gramEnd"/>
    </w:p>
    <w:p w14:paraId="7FA666E5" w14:textId="77777777" w:rsidR="00293A74" w:rsidRDefault="00293A74" w:rsidP="00293A74">
      <w:pPr>
        <w:pStyle w:val="NoSpacing"/>
      </w:pPr>
      <w:r>
        <w:t xml:space="preserve">  height: </w:t>
      </w:r>
      <w:proofErr w:type="gramStart"/>
      <w:r>
        <w:t>80px;</w:t>
      </w:r>
      <w:proofErr w:type="gramEnd"/>
    </w:p>
    <w:p w14:paraId="2DC66923" w14:textId="77777777" w:rsidR="00293A74" w:rsidRDefault="00293A74" w:rsidP="00293A74">
      <w:pPr>
        <w:pStyle w:val="NoSpacing"/>
      </w:pPr>
      <w:r>
        <w:t xml:space="preserve">  background-color: #</w:t>
      </w:r>
      <w:proofErr w:type="gramStart"/>
      <w:r>
        <w:t>7267CB;</w:t>
      </w:r>
      <w:proofErr w:type="gramEnd"/>
    </w:p>
    <w:p w14:paraId="2FBC322B" w14:textId="77777777" w:rsidR="00293A74" w:rsidRDefault="00293A74" w:rsidP="00293A74">
      <w:pPr>
        <w:pStyle w:val="NoSpacing"/>
      </w:pPr>
      <w:r>
        <w:t xml:space="preserve">  padding: 32px 0 0 </w:t>
      </w:r>
      <w:proofErr w:type="gramStart"/>
      <w:r>
        <w:t>0;</w:t>
      </w:r>
      <w:proofErr w:type="gramEnd"/>
    </w:p>
    <w:p w14:paraId="4CEE6795" w14:textId="620DD984" w:rsidR="00B36164" w:rsidRDefault="00293A74" w:rsidP="00293A74">
      <w:pPr>
        <w:pStyle w:val="NoSpacing"/>
      </w:pPr>
      <w:r>
        <w:t>}</w:t>
      </w:r>
    </w:p>
    <w:p w14:paraId="7429C883" w14:textId="3992481F" w:rsidR="00637186" w:rsidRDefault="00637186" w:rsidP="000E11E9">
      <w:pPr>
        <w:pStyle w:val="Heading1"/>
      </w:pPr>
      <w:r>
        <w:t>Screeshot</w:t>
      </w:r>
    </w:p>
    <w:p w14:paraId="22301601" w14:textId="1ADEA610" w:rsidR="00637186" w:rsidRPr="00637186" w:rsidRDefault="00407D27" w:rsidP="00637186">
      <w:r>
        <w:rPr>
          <w:noProof/>
        </w:rPr>
        <w:drawing>
          <wp:inline distT="0" distB="0" distL="0" distR="0" wp14:anchorId="6A957BBE" wp14:editId="50A213EC">
            <wp:extent cx="5731510" cy="3107055"/>
            <wp:effectExtent l="0" t="0" r="2540" b="0"/>
            <wp:docPr id="4" name="Picture 4" descr="Moin Chairs - Google Chr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oin Chairs - Google Chrom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9DCB6" w14:textId="77777777" w:rsidR="00DA5A19" w:rsidRPr="00BE4008" w:rsidRDefault="00DA5A19" w:rsidP="0016173D"/>
    <w:sectPr w:rsidR="00DA5A19" w:rsidRPr="00BE4008" w:rsidSect="00197D4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A292E" w14:textId="77777777" w:rsidR="003D6963" w:rsidRDefault="003D6963" w:rsidP="00384D31">
      <w:pPr>
        <w:spacing w:after="0" w:line="240" w:lineRule="auto"/>
      </w:pPr>
      <w:r>
        <w:separator/>
      </w:r>
    </w:p>
  </w:endnote>
  <w:endnote w:type="continuationSeparator" w:id="0">
    <w:p w14:paraId="1160779B" w14:textId="77777777" w:rsidR="003D6963" w:rsidRDefault="003D6963" w:rsidP="00384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818178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8C3958" w14:textId="2F581804" w:rsidR="002417E6" w:rsidRDefault="002417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D43058" w14:textId="77777777" w:rsidR="002417E6" w:rsidRDefault="002417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8BF92" w14:textId="77777777" w:rsidR="003D6963" w:rsidRDefault="003D6963" w:rsidP="00384D31">
      <w:pPr>
        <w:spacing w:after="0" w:line="240" w:lineRule="auto"/>
      </w:pPr>
      <w:r>
        <w:separator/>
      </w:r>
    </w:p>
  </w:footnote>
  <w:footnote w:type="continuationSeparator" w:id="0">
    <w:p w14:paraId="2738DC80" w14:textId="77777777" w:rsidR="003D6963" w:rsidRDefault="003D6963" w:rsidP="00384D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3C377" w14:textId="65E32303" w:rsidR="002417E6" w:rsidRPr="00384D31" w:rsidRDefault="002417E6" w:rsidP="00384D31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D69E7A3" wp14:editId="22E83008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3D8654A" w14:textId="6FC449A9" w:rsidR="002417E6" w:rsidRDefault="002417E6" w:rsidP="00197D4A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 w:rsidRPr="00384D31">
                                <w:t>Air University Islamabad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D69E7A3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Xt0db3AAAAAQBAAAP&#10;AAAAAAAAAAAAAAAAANIEAABkcnMvZG93bnJldi54bWxQSwUGAAAAAAQABADzAAAA2wUAAAAA&#10;" o:allowoverlap="f" fillcolor="#4472c4 [3204]" stroked="f" strokeweight="1pt">
              <v:textbox style="mso-fit-shape-to-text:t">
                <w:txbxContent>
                  <w:sdt>
                    <w:sdt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3D8654A" w14:textId="6FC449A9" w:rsidR="002417E6" w:rsidRDefault="002417E6" w:rsidP="00197D4A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 w:rsidRPr="00384D31">
                          <w:t>Air University Islamabad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CC0"/>
    <w:multiLevelType w:val="hybridMultilevel"/>
    <w:tmpl w:val="83E219B4"/>
    <w:lvl w:ilvl="0" w:tplc="E9143A68">
      <w:start w:val="1"/>
      <w:numFmt w:val="decimal"/>
      <w:lvlText w:val="Q#%1:"/>
      <w:lvlJc w:val="left"/>
      <w:pPr>
        <w:ind w:left="14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8B6108"/>
    <w:multiLevelType w:val="multilevel"/>
    <w:tmpl w:val="D950766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FF8537E"/>
    <w:multiLevelType w:val="hybridMultilevel"/>
    <w:tmpl w:val="6576F77E"/>
    <w:lvl w:ilvl="0" w:tplc="5F826254">
      <w:start w:val="1"/>
      <w:numFmt w:val="decimal"/>
      <w:lvlText w:val="Q#%1:"/>
      <w:lvlJc w:val="left"/>
      <w:pPr>
        <w:ind w:left="14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78F0586"/>
    <w:multiLevelType w:val="hybridMultilevel"/>
    <w:tmpl w:val="0B760BF2"/>
    <w:lvl w:ilvl="0" w:tplc="937CA3BE">
      <w:start w:val="1"/>
      <w:numFmt w:val="decimal"/>
      <w:lvlText w:val="Q#%1: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F1C2B"/>
    <w:multiLevelType w:val="hybridMultilevel"/>
    <w:tmpl w:val="C6567BF6"/>
    <w:lvl w:ilvl="0" w:tplc="53507D1C">
      <w:start w:val="1"/>
      <w:numFmt w:val="decimal"/>
      <w:pStyle w:val="Question"/>
      <w:lvlText w:val="Q#%1: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F2548B"/>
    <w:multiLevelType w:val="hybridMultilevel"/>
    <w:tmpl w:val="13FE5414"/>
    <w:lvl w:ilvl="0" w:tplc="EA08E2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96EE8"/>
    <w:multiLevelType w:val="multilevel"/>
    <w:tmpl w:val="09EE7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398137F5"/>
    <w:multiLevelType w:val="hybridMultilevel"/>
    <w:tmpl w:val="C0D67270"/>
    <w:lvl w:ilvl="0" w:tplc="413AD1C0">
      <w:start w:val="1"/>
      <w:numFmt w:val="decimal"/>
      <w:lvlText w:val="Answer: 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8305B5"/>
    <w:multiLevelType w:val="hybridMultilevel"/>
    <w:tmpl w:val="530A3220"/>
    <w:lvl w:ilvl="0" w:tplc="6B32B9F6">
      <w:start w:val="1"/>
      <w:numFmt w:val="decimal"/>
      <w:lvlText w:val="Answer No %1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8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0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3"/>
  </w:num>
  <w:num w:numId="18">
    <w:abstractNumId w:val="7"/>
  </w:num>
  <w:num w:numId="19">
    <w:abstractNumId w:val="4"/>
  </w:num>
  <w:num w:numId="20">
    <w:abstractNumId w:val="3"/>
  </w:num>
  <w:num w:numId="21">
    <w:abstractNumId w:val="5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jM3MzQytDAwtzRS0lEKTi0uzszPAykwrQUADfog2iwAAAA="/>
  </w:docVars>
  <w:rsids>
    <w:rsidRoot w:val="00142596"/>
    <w:rsid w:val="00024678"/>
    <w:rsid w:val="00085FE9"/>
    <w:rsid w:val="000C3280"/>
    <w:rsid w:val="000E11E9"/>
    <w:rsid w:val="000F26F8"/>
    <w:rsid w:val="000F2BF6"/>
    <w:rsid w:val="000F334F"/>
    <w:rsid w:val="000F7084"/>
    <w:rsid w:val="001124D3"/>
    <w:rsid w:val="0011548E"/>
    <w:rsid w:val="00115F8C"/>
    <w:rsid w:val="00123C9F"/>
    <w:rsid w:val="00126484"/>
    <w:rsid w:val="00142596"/>
    <w:rsid w:val="00145DFA"/>
    <w:rsid w:val="00146407"/>
    <w:rsid w:val="0016173D"/>
    <w:rsid w:val="001652EF"/>
    <w:rsid w:val="001905F1"/>
    <w:rsid w:val="00196B43"/>
    <w:rsid w:val="00197D4A"/>
    <w:rsid w:val="001C1638"/>
    <w:rsid w:val="001C5275"/>
    <w:rsid w:val="002001E0"/>
    <w:rsid w:val="00234039"/>
    <w:rsid w:val="002417E6"/>
    <w:rsid w:val="002623BF"/>
    <w:rsid w:val="0026596B"/>
    <w:rsid w:val="00293A74"/>
    <w:rsid w:val="00294D40"/>
    <w:rsid w:val="002B4E0E"/>
    <w:rsid w:val="00323FCD"/>
    <w:rsid w:val="003337A6"/>
    <w:rsid w:val="00362AA2"/>
    <w:rsid w:val="00366E71"/>
    <w:rsid w:val="00382FB1"/>
    <w:rsid w:val="00384D31"/>
    <w:rsid w:val="003A3DB3"/>
    <w:rsid w:val="003D6963"/>
    <w:rsid w:val="003E26CA"/>
    <w:rsid w:val="003F7FC6"/>
    <w:rsid w:val="0040628A"/>
    <w:rsid w:val="00407D27"/>
    <w:rsid w:val="00417230"/>
    <w:rsid w:val="00421CFE"/>
    <w:rsid w:val="004A1D7E"/>
    <w:rsid w:val="004F2BE0"/>
    <w:rsid w:val="004F33C0"/>
    <w:rsid w:val="004F47B6"/>
    <w:rsid w:val="004F4AEF"/>
    <w:rsid w:val="00507EE4"/>
    <w:rsid w:val="00553437"/>
    <w:rsid w:val="005640E4"/>
    <w:rsid w:val="005A6FA5"/>
    <w:rsid w:val="005F30A9"/>
    <w:rsid w:val="006013C8"/>
    <w:rsid w:val="00612183"/>
    <w:rsid w:val="00612A72"/>
    <w:rsid w:val="00622B40"/>
    <w:rsid w:val="00623C49"/>
    <w:rsid w:val="00637186"/>
    <w:rsid w:val="00673FDC"/>
    <w:rsid w:val="006B3C09"/>
    <w:rsid w:val="006E7A89"/>
    <w:rsid w:val="006F08F1"/>
    <w:rsid w:val="007030CD"/>
    <w:rsid w:val="00714824"/>
    <w:rsid w:val="007A11BF"/>
    <w:rsid w:val="007A2E64"/>
    <w:rsid w:val="007C0574"/>
    <w:rsid w:val="007D0957"/>
    <w:rsid w:val="007D12EB"/>
    <w:rsid w:val="007D2E8D"/>
    <w:rsid w:val="008156FD"/>
    <w:rsid w:val="008241AF"/>
    <w:rsid w:val="00873B97"/>
    <w:rsid w:val="008A5579"/>
    <w:rsid w:val="008A71EF"/>
    <w:rsid w:val="008C13DB"/>
    <w:rsid w:val="00915439"/>
    <w:rsid w:val="00916DF9"/>
    <w:rsid w:val="00926F29"/>
    <w:rsid w:val="00980EA9"/>
    <w:rsid w:val="009A697F"/>
    <w:rsid w:val="009B6665"/>
    <w:rsid w:val="00A01D08"/>
    <w:rsid w:val="00A069A0"/>
    <w:rsid w:val="00A25093"/>
    <w:rsid w:val="00A2581D"/>
    <w:rsid w:val="00A52CB0"/>
    <w:rsid w:val="00A57F37"/>
    <w:rsid w:val="00A636AB"/>
    <w:rsid w:val="00A7199B"/>
    <w:rsid w:val="00A771B3"/>
    <w:rsid w:val="00A81030"/>
    <w:rsid w:val="00AC3996"/>
    <w:rsid w:val="00AD63FE"/>
    <w:rsid w:val="00AE50F5"/>
    <w:rsid w:val="00AE6E7D"/>
    <w:rsid w:val="00AF0990"/>
    <w:rsid w:val="00B0063D"/>
    <w:rsid w:val="00B06A5D"/>
    <w:rsid w:val="00B36164"/>
    <w:rsid w:val="00B73A1A"/>
    <w:rsid w:val="00B82436"/>
    <w:rsid w:val="00BD6E23"/>
    <w:rsid w:val="00BE04A0"/>
    <w:rsid w:val="00BE4008"/>
    <w:rsid w:val="00BF2B00"/>
    <w:rsid w:val="00C24ACE"/>
    <w:rsid w:val="00C42859"/>
    <w:rsid w:val="00C74DEA"/>
    <w:rsid w:val="00C773C4"/>
    <w:rsid w:val="00C93D45"/>
    <w:rsid w:val="00CA67D3"/>
    <w:rsid w:val="00CC2F77"/>
    <w:rsid w:val="00CD0D2D"/>
    <w:rsid w:val="00CF558E"/>
    <w:rsid w:val="00D34934"/>
    <w:rsid w:val="00D909BA"/>
    <w:rsid w:val="00D92454"/>
    <w:rsid w:val="00D95D59"/>
    <w:rsid w:val="00DA5A19"/>
    <w:rsid w:val="00DC1FC3"/>
    <w:rsid w:val="00DD48BA"/>
    <w:rsid w:val="00E07337"/>
    <w:rsid w:val="00E17457"/>
    <w:rsid w:val="00E5169F"/>
    <w:rsid w:val="00E52FCF"/>
    <w:rsid w:val="00E6134B"/>
    <w:rsid w:val="00EB5A16"/>
    <w:rsid w:val="00F0275A"/>
    <w:rsid w:val="00F46778"/>
    <w:rsid w:val="00F700F9"/>
    <w:rsid w:val="00FC685B"/>
    <w:rsid w:val="00FD4A02"/>
    <w:rsid w:val="00FE39F5"/>
    <w:rsid w:val="00FF33E9"/>
    <w:rsid w:val="00FF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351FF0"/>
  <w15:chartTrackingRefBased/>
  <w15:docId w15:val="{103587B7-F3F2-4164-B59F-C67BCF9BB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CB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A3DB3"/>
    <w:pPr>
      <w:keepNext/>
      <w:keepLines/>
      <w:spacing w:before="240" w:line="240" w:lineRule="auto"/>
      <w:ind w:left="432" w:hanging="432"/>
      <w:outlineLvl w:val="0"/>
    </w:pPr>
    <w:rPr>
      <w:rFonts w:eastAsiaTheme="majorEastAsia" w:cstheme="majorBidi"/>
      <w:b/>
      <w:noProof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B4E0E"/>
    <w:pPr>
      <w:keepNext/>
      <w:spacing w:after="0" w:line="240" w:lineRule="auto"/>
      <w:jc w:val="both"/>
      <w:outlineLvl w:val="1"/>
    </w:pPr>
    <w:rPr>
      <w:rFonts w:ascii="Arial" w:hAnsi="Arial"/>
      <w:b/>
      <w:bCs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F33E9"/>
    <w:pPr>
      <w:keepNext/>
      <w:keepLines/>
      <w:spacing w:before="40" w:after="0"/>
      <w:jc w:val="both"/>
      <w:outlineLvl w:val="2"/>
    </w:pPr>
    <w:rPr>
      <w:rFonts w:asciiTheme="majorHAnsi" w:eastAsiaTheme="majorEastAsia" w:hAnsiTheme="majorHAnsi" w:cstheme="majorHAnsi"/>
      <w:b/>
      <w:color w:val="000000" w:themeColor="text1"/>
      <w:sz w:val="28"/>
      <w:szCs w:val="40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12A72"/>
    <w:pPr>
      <w:keepNext/>
      <w:shd w:val="clear" w:color="auto" w:fill="FFFFFF"/>
      <w:spacing w:after="0" w:line="240" w:lineRule="auto"/>
      <w:jc w:val="both"/>
      <w:outlineLvl w:val="3"/>
    </w:pPr>
    <w:rPr>
      <w:rFonts w:ascii="Times New Roman" w:eastAsia="Times New Roman" w:hAnsi="Times New Roman" w:cs="Helvetica"/>
      <w:b/>
      <w:bCs/>
      <w:color w:val="000000" w:themeColor="text1"/>
      <w:sz w:val="26"/>
      <w:szCs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12A72"/>
    <w:pPr>
      <w:keepNext/>
      <w:shd w:val="clear" w:color="auto" w:fill="FFFFFF"/>
      <w:spacing w:after="0" w:line="240" w:lineRule="auto"/>
      <w:jc w:val="both"/>
      <w:outlineLvl w:val="4"/>
    </w:pPr>
    <w:rPr>
      <w:rFonts w:asciiTheme="majorHAnsi" w:eastAsia="Times New Roman" w:hAnsiTheme="majorHAnsi" w:cs="Helvetica"/>
      <w:b/>
      <w:bCs/>
      <w:color w:val="1C1E21"/>
      <w:sz w:val="26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71EF"/>
    <w:pPr>
      <w:keepNext/>
      <w:outlineLvl w:val="5"/>
    </w:pPr>
    <w:rPr>
      <w:bCs/>
      <w:sz w:val="48"/>
      <w:szCs w:val="4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4E0E"/>
    <w:rPr>
      <w:rFonts w:ascii="Arial" w:hAnsi="Arial"/>
      <w:b/>
      <w:bCs/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A3DB3"/>
    <w:rPr>
      <w:rFonts w:eastAsiaTheme="majorEastAsia" w:cstheme="majorBidi"/>
      <w:b/>
      <w:noProof/>
      <w:sz w:val="40"/>
      <w:szCs w:val="3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D92454"/>
    <w:pPr>
      <w:spacing w:after="0" w:line="240" w:lineRule="auto"/>
      <w:contextualSpacing/>
      <w:jc w:val="center"/>
    </w:pPr>
    <w:rPr>
      <w:rFonts w:ascii="Arial Black" w:eastAsiaTheme="majorEastAsia" w:hAnsi="Arial Black" w:cs="Angsana New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2454"/>
    <w:rPr>
      <w:rFonts w:ascii="Arial Black" w:eastAsiaTheme="majorEastAsia" w:hAnsi="Arial Black" w:cs="Angsana New"/>
      <w:spacing w:val="-10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F33E9"/>
    <w:rPr>
      <w:rFonts w:asciiTheme="majorHAnsi" w:eastAsiaTheme="majorEastAsia" w:hAnsiTheme="majorHAnsi" w:cstheme="majorHAnsi"/>
      <w:b/>
      <w:color w:val="000000" w:themeColor="text1"/>
      <w:sz w:val="28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612A72"/>
    <w:rPr>
      <w:rFonts w:eastAsia="Times New Roman" w:cs="Helvetica"/>
      <w:b/>
      <w:bCs/>
      <w:color w:val="000000" w:themeColor="text1"/>
      <w:sz w:val="26"/>
      <w:szCs w:val="24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612A72"/>
    <w:rPr>
      <w:rFonts w:asciiTheme="majorHAnsi" w:eastAsia="Times New Roman" w:hAnsiTheme="majorHAnsi" w:cs="Helvetica"/>
      <w:b/>
      <w:bCs/>
      <w:color w:val="1C1E21"/>
      <w:sz w:val="26"/>
      <w:szCs w:val="24"/>
      <w:shd w:val="clear" w:color="auto" w:fill="FFFFFF"/>
      <w:lang w:val="en-US"/>
    </w:rPr>
  </w:style>
  <w:style w:type="paragraph" w:customStyle="1" w:styleId="Answer">
    <w:name w:val="Answer"/>
    <w:basedOn w:val="Normal"/>
    <w:link w:val="AnswerChar"/>
    <w:rsid w:val="00E07337"/>
    <w:pPr>
      <w:spacing w:after="0"/>
      <w:jc w:val="both"/>
    </w:pPr>
    <w:rPr>
      <w:rFonts w:asciiTheme="majorHAnsi" w:hAnsiTheme="majorHAnsi"/>
      <w:b/>
      <w:color w:val="000000" w:themeColor="text1"/>
      <w:sz w:val="28"/>
    </w:rPr>
  </w:style>
  <w:style w:type="character" w:customStyle="1" w:styleId="AnswerChar">
    <w:name w:val="Answer Char"/>
    <w:basedOn w:val="DefaultParagraphFont"/>
    <w:link w:val="Answer"/>
    <w:rsid w:val="00E07337"/>
    <w:rPr>
      <w:rFonts w:asciiTheme="majorHAnsi" w:hAnsiTheme="majorHAnsi"/>
      <w:b/>
      <w:color w:val="000000" w:themeColor="text1"/>
      <w:sz w:val="28"/>
      <w:lang w:val="en-US"/>
    </w:rPr>
  </w:style>
  <w:style w:type="character" w:styleId="SubtleReference">
    <w:name w:val="Subtle Reference"/>
    <w:basedOn w:val="DefaultParagraphFont"/>
    <w:uiPriority w:val="31"/>
    <w:qFormat/>
    <w:rsid w:val="00AF0990"/>
    <w:rPr>
      <w:smallCaps/>
      <w:color w:val="auto"/>
      <w:sz w:val="48"/>
    </w:rPr>
  </w:style>
  <w:style w:type="paragraph" w:customStyle="1" w:styleId="Question">
    <w:name w:val="Question"/>
    <w:basedOn w:val="Normal"/>
    <w:link w:val="QuestionChar"/>
    <w:rsid w:val="00BF2B00"/>
    <w:pPr>
      <w:numPr>
        <w:numId w:val="9"/>
      </w:numPr>
      <w:spacing w:after="0" w:line="240" w:lineRule="auto"/>
      <w:ind w:left="360"/>
      <w:jc w:val="both"/>
    </w:pPr>
    <w:rPr>
      <w:rFonts w:asciiTheme="majorHAnsi" w:hAnsiTheme="majorHAnsi"/>
      <w:b/>
      <w:color w:val="000000" w:themeColor="text1"/>
      <w:sz w:val="28"/>
    </w:rPr>
  </w:style>
  <w:style w:type="character" w:customStyle="1" w:styleId="QuestionChar">
    <w:name w:val="Question Char"/>
    <w:basedOn w:val="DefaultParagraphFont"/>
    <w:link w:val="Question"/>
    <w:rsid w:val="00BF2B00"/>
    <w:rPr>
      <w:rFonts w:asciiTheme="majorHAnsi" w:hAnsiTheme="majorHAnsi"/>
      <w:b/>
      <w:color w:val="000000" w:themeColor="text1"/>
      <w:sz w:val="28"/>
      <w:lang w:val="en-US"/>
    </w:rPr>
  </w:style>
  <w:style w:type="paragraph" w:styleId="NoSpacing">
    <w:name w:val="No Spacing"/>
    <w:uiPriority w:val="1"/>
    <w:qFormat/>
    <w:rsid w:val="00A52CB0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sid w:val="008A71EF"/>
    <w:rPr>
      <w:bCs/>
      <w:sz w:val="48"/>
      <w:szCs w:val="48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4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D31"/>
  </w:style>
  <w:style w:type="paragraph" w:styleId="Footer">
    <w:name w:val="footer"/>
    <w:basedOn w:val="Normal"/>
    <w:link w:val="FooterChar"/>
    <w:uiPriority w:val="99"/>
    <w:unhideWhenUsed/>
    <w:rsid w:val="00384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4D3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069A0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069A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069A0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069A0"/>
    <w:rPr>
      <w:rFonts w:ascii="Arial" w:hAnsi="Arial" w:cs="Arial"/>
      <w:vanish/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4A1D7E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4A1D7E"/>
    <w:rPr>
      <w:lang w:val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E17457"/>
    <w:pPr>
      <w:ind w:firstLine="720"/>
    </w:pPr>
    <w:rPr>
      <w:rFonts w:ascii="Times New Roman" w:hAnsi="Times New Roman" w:cs="Times New Roman"/>
      <w:color w:val="333333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E17457"/>
    <w:rPr>
      <w:rFonts w:ascii="Times New Roman" w:hAnsi="Times New Roman" w:cs="Times New Roman"/>
      <w:color w:val="333333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EB5A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5A1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F55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E6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001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51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54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0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4789">
              <w:blockQuote w:val="1"/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single" w:sz="6" w:space="6" w:color="CCCCCC"/>
                <w:bottom w:val="none" w:sz="0" w:space="0" w:color="auto"/>
                <w:right w:val="none" w:sz="0" w:space="0" w:color="auto"/>
              </w:divBdr>
              <w:divsChild>
                <w:div w:id="56394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937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99F5FC-C924-4DB4-A5A4-D915FBC33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4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 University Islamabad</vt:lpstr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 University Islamabad</dc:title>
  <dc:subject/>
  <dc:creator>Moin ud din</dc:creator>
  <cp:keywords/>
  <dc:description/>
  <cp:lastModifiedBy>Moin ud din</cp:lastModifiedBy>
  <cp:revision>159</cp:revision>
  <cp:lastPrinted>2020-12-14T05:37:00Z</cp:lastPrinted>
  <dcterms:created xsi:type="dcterms:W3CDTF">2020-02-08T09:12:00Z</dcterms:created>
  <dcterms:modified xsi:type="dcterms:W3CDTF">2022-02-06T18:14:00Z</dcterms:modified>
</cp:coreProperties>
</file>